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DC_location_reporting</w:t>
      </w:r>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r>
        <w:rPr>
          <w:lang w:val="en-US"/>
        </w:rPr>
        <w:t xml:space="preserve">enerat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Huawei, HiSilicon</w:t>
            </w:r>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tsg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DC_location_reporting]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The background can be found in the Tdoc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맑은 고딕"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맑은 고딕"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맑은 고딕" w:hint="eastAsia"/>
                <w:lang w:eastAsia="ko-KR"/>
              </w:rPr>
              <w:t xml:space="preserve">We are OK to restrict up to 2CCs </w:t>
            </w:r>
            <w:r>
              <w:rPr>
                <w:rFonts w:eastAsia="맑은 고딕"/>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맑은 고딕"/>
                <w:lang w:eastAsia="ko-KR"/>
              </w:rPr>
              <w:t xml:space="preserve">We agree with ZTE that </w:t>
            </w:r>
            <w:r>
              <w:rPr>
                <w:rFonts w:eastAsia="맑은 고딕" w:hint="eastAsia"/>
                <w:lang w:eastAsia="ko-KR"/>
              </w:rPr>
              <w:t xml:space="preserve">it is premature to </w:t>
            </w:r>
            <w:r>
              <w:rPr>
                <w:rFonts w:eastAsia="맑은 고딕"/>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맑은 고딕"/>
                <w:lang w:eastAsia="ko-KR"/>
                <w:rPrChange w:id="24" w:author="Ato-MediaTek" w:date="2020-12-08T15:49:00Z">
                  <w:rPr>
                    <w:lang w:eastAsia="zh-CN"/>
                  </w:rPr>
                </w:rPrChange>
              </w:rPr>
            </w:pPr>
            <w:r w:rsidRPr="00957205">
              <w:rPr>
                <w:rFonts w:eastAsia="맑은 고딕"/>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맑은 고딕"/>
                <w:lang w:eastAsia="ko-KR"/>
                <w:rPrChange w:id="26" w:author="Ato-MediaTek" w:date="2020-12-08T15:49:00Z">
                  <w:rPr>
                    <w:lang w:eastAsia="zh-CN"/>
                  </w:rPr>
                </w:rPrChange>
              </w:rPr>
            </w:pPr>
            <w:r w:rsidRPr="00957205">
              <w:rPr>
                <w:rFonts w:eastAsia="맑은 고딕"/>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맑은 고딕"/>
                <w:lang w:eastAsia="ko-KR"/>
                <w:rPrChange w:id="28" w:author="Ato-MediaTek" w:date="2020-12-08T15:49:00Z">
                  <w:rPr>
                    <w:lang w:eastAsia="zh-CN"/>
                  </w:rPr>
                </w:rPrChange>
              </w:rPr>
            </w:pPr>
            <w:r w:rsidRPr="00957205">
              <w:rPr>
                <w:rFonts w:eastAsia="맑은 고딕"/>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맑은 고딕"/>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맑은 고딕"/>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맑은 고딕"/>
                  <w:lang w:eastAsia="ko-KR"/>
                  <w:rPrChange w:id="40" w:author="Ato-MediaTek" w:date="2020-12-08T15:49:00Z">
                    <w:rPr>
                      <w:lang w:eastAsia="zh-CN"/>
                    </w:rPr>
                  </w:rPrChange>
                </w:rPr>
                <w:t xml:space="preserve">time </w:t>
              </w:r>
            </w:ins>
            <w:ins w:id="41" w:author="Ato-MediaTek" w:date="2020-12-08T15:45:00Z">
              <w:r w:rsidRPr="00957205">
                <w:rPr>
                  <w:rFonts w:eastAsia="맑은 고딕"/>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맑은 고딕"/>
                  <w:lang w:eastAsia="ko-KR"/>
                </w:rPr>
                <w:t>in RAN4</w:t>
              </w:r>
            </w:ins>
            <w:ins w:id="44" w:author="Ato-MediaTek" w:date="2020-12-08T15:45:00Z">
              <w:r w:rsidRPr="00957205">
                <w:rPr>
                  <w:rFonts w:eastAsia="맑은 고딕"/>
                  <w:lang w:eastAsia="ko-KR"/>
                  <w:rPrChange w:id="45" w:author="Ato-MediaTek" w:date="2020-12-08T15:49:00Z">
                    <w:rPr>
                      <w:lang w:eastAsia="zh-CN"/>
                    </w:rPr>
                  </w:rPrChange>
                </w:rPr>
                <w:t xml:space="preserve">. </w:t>
              </w:r>
            </w:ins>
            <w:ins w:id="46"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맑은 고딕"/>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맑은 고딕"/>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맑은 고딕"/>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맑은 고딕"/>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맑은 고딕"/>
                  <w:lang w:eastAsia="ko-KR"/>
                  <w:rPrChange w:id="58" w:author="Ato-MediaTek" w:date="2020-12-08T15:49:00Z">
                    <w:rPr>
                      <w:lang w:eastAsia="zh-CN"/>
                    </w:rPr>
                  </w:rPrChange>
                </w:rPr>
                <w:t xml:space="preserve">Although the </w:t>
              </w:r>
            </w:ins>
            <w:ins w:id="59" w:author="Ato-MediaTek" w:date="2020-12-08T15:48:00Z">
              <w:r w:rsidRPr="00957205">
                <w:rPr>
                  <w:rFonts w:eastAsia="맑은 고딕"/>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맑은 고딕"/>
                  <w:lang w:eastAsia="ko-KR"/>
                  <w:rPrChange w:id="62" w:author="Ato-MediaTek" w:date="2020-12-08T15:49:00Z">
                    <w:rPr>
                      <w:lang w:eastAsia="zh-CN"/>
                    </w:rPr>
                  </w:rPrChange>
                </w:rPr>
                <w:t xml:space="preserve">we </w:t>
              </w:r>
            </w:ins>
            <w:ins w:id="63" w:author="Ato-MediaTek" w:date="2020-12-08T15:48:00Z">
              <w:r w:rsidRPr="00957205">
                <w:rPr>
                  <w:rFonts w:eastAsia="맑은 고딕"/>
                  <w:lang w:eastAsia="ko-KR"/>
                  <w:rPrChange w:id="64" w:author="Ato-MediaTek" w:date="2020-12-08T15:49:00Z">
                    <w:rPr>
                      <w:lang w:eastAsia="zh-CN"/>
                    </w:rPr>
                  </w:rPrChange>
                </w:rPr>
                <w:t xml:space="preserve">also </w:t>
              </w:r>
            </w:ins>
            <w:ins w:id="65" w:author="Ato-MediaTek" w:date="2020-12-08T15:47:00Z">
              <w:r w:rsidRPr="00957205">
                <w:rPr>
                  <w:rFonts w:eastAsia="맑은 고딕"/>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맑은 고딕"/>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We believe that more advanced solutions are needed in Release 17 for both FR1 and FR2. For FR1 at least, if agreed, using R17 FR1 enh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9" w:author="Youn Hyoung" w:date="2020-12-08T14:13:00Z">
        <w:r w:rsidRPr="008E23A5" w:rsidDel="00B3347D">
          <w:rPr>
            <w:b/>
            <w:bCs/>
          </w:rPr>
          <w:delText xml:space="preserve">target </w:delText>
        </w:r>
      </w:del>
      <w:ins w:id="70"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1"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2"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3" w:author="Youn Hyoung" w:date="2020-12-08T14:16:00Z">
              <w:r>
                <w:rPr>
                  <w:lang w:eastAsia="zh-CN"/>
                </w:rPr>
                <w:t xml:space="preserve">We are ok with the proposal in general. </w:t>
              </w:r>
            </w:ins>
            <w:ins w:id="74" w:author="Youn Hyoung" w:date="2020-12-08T14:14:00Z">
              <w:r>
                <w:rPr>
                  <w:lang w:eastAsia="zh-CN"/>
                </w:rPr>
                <w:t xml:space="preserve">We slightly prefer </w:t>
              </w:r>
            </w:ins>
            <w:ins w:id="75" w:author="Youn Hyoung" w:date="2020-12-08T14:15:00Z">
              <w:r>
                <w:rPr>
                  <w:lang w:eastAsia="zh-CN"/>
                </w:rPr>
                <w:t xml:space="preserve">removing the last sentence </w:t>
              </w:r>
            </w:ins>
            <w:ins w:id="76"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7" w:name="OLE_LINK16"/>
              <w:bookmarkStart w:id="78" w:name="OLE_LINK17"/>
              <w:r>
                <w:rPr>
                  <w:lang w:eastAsia="zh-CN"/>
                </w:rPr>
                <w:t xml:space="preserve">unnecessary confusion </w:t>
              </w:r>
            </w:ins>
            <w:ins w:id="79" w:author="Youn Hyoung" w:date="2020-12-08T14:16:00Z">
              <w:r>
                <w:rPr>
                  <w:lang w:eastAsia="zh-CN"/>
                </w:rPr>
                <w:t>toward signalling optimization discussion</w:t>
              </w:r>
              <w:bookmarkEnd w:id="77"/>
              <w:bookmarkEnd w:id="78"/>
              <w:r>
                <w:rPr>
                  <w:lang w:eastAsia="zh-CN"/>
                </w:rPr>
                <w:t xml:space="preserve"> </w:t>
              </w:r>
            </w:ins>
            <w:ins w:id="80" w:author="Youn Hyoung" w:date="2020-12-08T14:14:00Z">
              <w:r>
                <w:rPr>
                  <w:lang w:eastAsia="zh-CN"/>
                </w:rPr>
                <w:t xml:space="preserve">as we </w:t>
              </w:r>
            </w:ins>
            <w:ins w:id="81"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2"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3"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4" w:author="Huawei" w:date="2020-12-09T11:23:00Z"/>
                <w:lang w:eastAsia="zh-CN"/>
              </w:rPr>
            </w:pPr>
            <w:ins w:id="85"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6" w:author="Huawei" w:date="2020-12-09T11:34:00Z">
              <w:r w:rsidR="008744D2">
                <w:rPr>
                  <w:lang w:eastAsia="zh-CN"/>
                </w:rPr>
                <w:t>th</w:t>
              </w:r>
            </w:ins>
            <w:ins w:id="87" w:author="Huawei" w:date="2020-12-09T11:35:00Z">
              <w:r w:rsidR="008744D2">
                <w:rPr>
                  <w:lang w:eastAsia="zh-CN"/>
                </w:rPr>
                <w:t xml:space="preserve">at </w:t>
              </w:r>
            </w:ins>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1"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2"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3" w:author="The Qualcomm User" w:date="2020-12-08T19:52:00Z"/>
                <w:lang w:eastAsia="zh-CN"/>
              </w:rPr>
            </w:pPr>
            <w:ins w:id="124" w:author="The Qualcomm User" w:date="2020-12-08T19:48:00Z">
              <w:r>
                <w:rPr>
                  <w:lang w:eastAsia="zh-CN"/>
                </w:rPr>
                <w:t xml:space="preserve">We are ok </w:t>
              </w:r>
            </w:ins>
            <w:ins w:id="125" w:author="The Qualcomm User" w:date="2020-12-08T19:49:00Z">
              <w:r>
                <w:rPr>
                  <w:lang w:eastAsia="zh-CN"/>
                </w:rPr>
                <w:t xml:space="preserve">with the proposal however we would like to emphasize the FR2 aspect. Not only release 16 enabled up to 16 CC </w:t>
              </w:r>
            </w:ins>
            <w:ins w:id="126" w:author="The Qualcomm User" w:date="2020-12-08T19:50:00Z">
              <w:r>
                <w:rPr>
                  <w:lang w:eastAsia="zh-CN"/>
                </w:rPr>
                <w:t xml:space="preserve">UL for FR2 and release 15 allready enabled 8 CC UL and there is no solution DC location reporting. </w:t>
              </w:r>
            </w:ins>
            <w:ins w:id="127" w:author="The Qualcomm User" w:date="2020-12-08T19:51:00Z">
              <w:r>
                <w:rPr>
                  <w:lang w:eastAsia="zh-CN"/>
                </w:rPr>
                <w:t>We have a different understanding about the</w:t>
              </w:r>
            </w:ins>
            <w:ins w:id="128" w:author="The Qualcomm User" w:date="2020-12-08T19:52:00Z">
              <w:r>
                <w:rPr>
                  <w:lang w:eastAsia="zh-CN"/>
                </w:rPr>
                <w:t xml:space="preserve"> </w:t>
              </w:r>
            </w:ins>
            <w:ins w:id="129" w:author="The Qualcomm User" w:date="2020-12-08T19:51:00Z">
              <w:r>
                <w:rPr>
                  <w:lang w:eastAsia="zh-CN"/>
                </w:rPr>
                <w:t xml:space="preserve">heterodyne impact </w:t>
              </w:r>
            </w:ins>
            <w:ins w:id="130" w:author="The Qualcomm User" w:date="2020-12-08T19:52:00Z">
              <w:r>
                <w:rPr>
                  <w:lang w:eastAsia="zh-CN"/>
                </w:rPr>
                <w:t xml:space="preserve">to LO </w:t>
              </w:r>
            </w:ins>
            <w:ins w:id="131" w:author="The Qualcomm User" w:date="2020-12-08T19:51:00Z">
              <w:r>
                <w:rPr>
                  <w:lang w:eastAsia="zh-CN"/>
                </w:rPr>
                <w:t>than Huawei, it only makes it more important since heterod</w:t>
              </w:r>
            </w:ins>
            <w:ins w:id="132" w:author="The Qualcomm User" w:date="2020-12-08T19:52:00Z">
              <w:r>
                <w:rPr>
                  <w:lang w:eastAsia="zh-CN"/>
                </w:rPr>
                <w:t>yne transmitter</w:t>
              </w:r>
            </w:ins>
            <w:ins w:id="133" w:author="The Qualcomm User" w:date="2020-12-08T19:51:00Z">
              <w:r>
                <w:rPr>
                  <w:lang w:eastAsia="zh-CN"/>
                </w:rPr>
                <w:t xml:space="preserve"> has two LO’s</w:t>
              </w:r>
            </w:ins>
            <w:ins w:id="134"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5" w:author="The Qualcomm User" w:date="2020-12-08T19:52:00Z">
              <w:r>
                <w:rPr>
                  <w:lang w:eastAsia="zh-CN"/>
                </w:rPr>
                <w:t>On the intel proposal to remove the “future</w:t>
              </w:r>
            </w:ins>
            <w:ins w:id="136" w:author="The Qualcomm User" w:date="2020-12-08T19:53:00Z">
              <w:r>
                <w:rPr>
                  <w:lang w:eastAsia="zh-CN"/>
                </w:rPr>
                <w:t>-</w:t>
              </w:r>
            </w:ins>
            <w:ins w:id="137" w:author="The Qualcomm User" w:date="2020-12-08T19:52:00Z">
              <w:r>
                <w:rPr>
                  <w:lang w:eastAsia="zh-CN"/>
                </w:rPr>
                <w:t>proof.</w:t>
              </w:r>
            </w:ins>
            <w:ins w:id="138" w:author="The Qualcomm User" w:date="2020-12-08T19:53:00Z">
              <w:r>
                <w:rPr>
                  <w:lang w:eastAsia="zh-CN"/>
                </w:rPr>
                <w:t>.</w:t>
              </w:r>
            </w:ins>
            <w:ins w:id="139" w:author="The Qualcomm User" w:date="2020-12-08T19:52:00Z">
              <w:r>
                <w:rPr>
                  <w:lang w:eastAsia="zh-CN"/>
                </w:rPr>
                <w:t xml:space="preserve">.” </w:t>
              </w:r>
            </w:ins>
            <w:ins w:id="140" w:author="The Qualcomm User" w:date="2020-12-08T19:53:00Z">
              <w:r>
                <w:rPr>
                  <w:lang w:eastAsia="zh-CN"/>
                </w:rPr>
                <w:t xml:space="preserve">it is obvious that it should be accommodated if possible but we are fine removing </w:t>
              </w:r>
            </w:ins>
            <w:ins w:id="141" w:author="The Qualcomm User" w:date="2020-12-08T19:54:00Z">
              <w:r>
                <w:rPr>
                  <w:lang w:eastAsia="zh-CN"/>
                </w:rPr>
                <w:t xml:space="preserve">the sentence </w:t>
              </w:r>
            </w:ins>
            <w:ins w:id="142" w:author="The Qualcomm User" w:date="2020-12-08T19:53:00Z">
              <w:r>
                <w:rPr>
                  <w:lang w:eastAsia="zh-CN"/>
                </w:rPr>
                <w:t xml:space="preserve">since we do not know future solutions and it may complicate discussion </w:t>
              </w:r>
            </w:ins>
            <w:ins w:id="143" w:author="The Qualcomm User" w:date="2020-12-08T19:54:00Z">
              <w:r>
                <w:rPr>
                  <w:lang w:eastAsia="zh-CN"/>
                </w:rPr>
                <w:t xml:space="preserve">unnecessary, but also ok to keep it. </w:t>
              </w:r>
            </w:ins>
            <w:ins w:id="144"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5"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6"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7" w:author="James Wang" w:date="2020-12-08T20:38:00Z"/>
                <w:lang w:eastAsia="zh-CN"/>
              </w:rPr>
            </w:pPr>
            <w:ins w:id="148"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center of configured CC</w:t>
              </w:r>
            </w:ins>
            <w:ins w:id="151" w:author="James Wang" w:date="2020-12-08T20:39:00Z">
              <w:r>
                <w:rPr>
                  <w:lang w:eastAsia="zh-CN"/>
                </w:rPr>
                <w:t>s</w:t>
              </w:r>
            </w:ins>
            <w:ins w:id="152" w:author="James Wang" w:date="2020-12-08T20:38:00Z">
              <w:r>
                <w:rPr>
                  <w:lang w:eastAsia="zh-CN"/>
                </w:rPr>
                <w:t>, and some UE may choose to fix the DC location to the center of the activated CC</w:t>
              </w:r>
            </w:ins>
            <w:ins w:id="153" w:author="James Wang" w:date="2020-12-08T20:39:00Z">
              <w:r>
                <w:rPr>
                  <w:lang w:eastAsia="zh-CN"/>
                </w:rPr>
                <w:t>s</w:t>
              </w:r>
            </w:ins>
            <w:ins w:id="154"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5" w:author="James Wang" w:date="2020-12-08T20:38:00Z"/>
                <w:lang w:eastAsia="zh-CN"/>
              </w:rPr>
            </w:pPr>
            <w:ins w:id="156"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7"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0"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1"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2"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3"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4"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5"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6"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68"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69" w:author="Ato-MediaTek" w:date="2020-12-09T16:52:00Z">
              <w:r>
                <w:rPr>
                  <w:lang w:eastAsia="zh-CN"/>
                </w:rPr>
                <w:t>We support the proposal. Future-proof solution is preferred (if feasible), but if companies have concern, we can also leave it to RAN2 discussion.</w:t>
              </w:r>
            </w:ins>
            <w:del w:id="170"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맑은 고딕" w:hint="eastAsia"/>
                <w:lang w:eastAsia="ko-KR"/>
              </w:rPr>
            </w:pPr>
            <w:ins w:id="171" w:author="Samsung (Sangyeob Jung)" w:date="2020-12-09T18:31:00Z">
              <w:r>
                <w:rPr>
                  <w:rFonts w:eastAsia="맑은 고딕"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맑은 고딕" w:hint="eastAsia"/>
                <w:lang w:eastAsia="ko-KR"/>
              </w:rPr>
            </w:pPr>
            <w:ins w:id="172" w:author="Samsung (Sangyeob Jung)" w:date="2020-12-09T18:31:00Z">
              <w:r>
                <w:rPr>
                  <w:rFonts w:eastAsia="맑은 고딕"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3" w:author="Samsung (Sangyeob Jung)" w:date="2020-12-09T18:39:00Z"/>
                <w:rFonts w:eastAsia="맑은 고딕"/>
                <w:lang w:eastAsia="ko-KR"/>
              </w:rPr>
            </w:pPr>
            <w:ins w:id="174" w:author="Samsung (Sangyeob Jung)" w:date="2020-12-09T18:39:00Z">
              <w:r>
                <w:rPr>
                  <w:rFonts w:eastAsia="맑은 고딕"/>
                  <w:lang w:eastAsia="ko-KR"/>
                </w:rPr>
                <w:t xml:space="preserve">We do not see any harm to keep the last </w:t>
              </w:r>
            </w:ins>
            <w:ins w:id="175" w:author="Samsung (Sangyeob Jung)" w:date="2020-12-09T18:40:00Z">
              <w:r>
                <w:rPr>
                  <w:rFonts w:eastAsia="맑은 고딕"/>
                  <w:lang w:eastAsia="ko-KR"/>
                </w:rPr>
                <w:t xml:space="preserve">sentence as it is aligned with last RANP's guideline </w:t>
              </w:r>
              <w:r w:rsidR="00EF4597">
                <w:rPr>
                  <w:rFonts w:eastAsia="맑은 고딕"/>
                  <w:lang w:eastAsia="ko-KR"/>
                </w:rPr>
                <w:t>to find a future-proof solution.</w:t>
              </w:r>
            </w:ins>
            <w:ins w:id="176" w:author="Samsung (Sangyeob Jung)" w:date="2020-12-09T18:42:00Z">
              <w:r w:rsidR="00EF4597">
                <w:rPr>
                  <w:rFonts w:eastAsia="맑은 고딕"/>
                  <w:lang w:eastAsia="ko-KR"/>
                </w:rPr>
                <w:t xml:space="preserve"> As others commented, it is </w:t>
              </w:r>
            </w:ins>
            <w:ins w:id="177" w:author="Samsung (Sangyeob Jung)" w:date="2020-12-09T18:43:00Z">
              <w:r w:rsidR="00EF4597">
                <w:rPr>
                  <w:rFonts w:eastAsia="맑은 고딕"/>
                  <w:lang w:eastAsia="ko-KR"/>
                </w:rPr>
                <w:t xml:space="preserve">more preferable to </w:t>
              </w:r>
            </w:ins>
            <w:ins w:id="178" w:author="Samsung (Sangyeob Jung)" w:date="2020-12-09T18:42:00Z">
              <w:r w:rsidR="00EF4597">
                <w:rPr>
                  <w:rFonts w:eastAsia="맑은 고딕"/>
                  <w:lang w:eastAsia="ko-KR"/>
                </w:rPr>
                <w:t xml:space="preserve"> </w:t>
              </w:r>
            </w:ins>
          </w:p>
          <w:p w14:paraId="084CED8F" w14:textId="5200A274" w:rsidR="00E50BFB" w:rsidRPr="00EF4597" w:rsidRDefault="00EF4597" w:rsidP="00EF4597">
            <w:pPr>
              <w:pStyle w:val="TAC"/>
              <w:spacing w:before="20" w:after="20"/>
              <w:ind w:left="57" w:right="57"/>
              <w:jc w:val="left"/>
              <w:rPr>
                <w:rFonts w:eastAsia="맑은 고딕" w:hint="eastAsia"/>
                <w:lang w:eastAsia="ko-KR"/>
              </w:rPr>
            </w:pPr>
            <w:ins w:id="179" w:author="Samsung (Sangyeob Jung)" w:date="2020-12-09T18:44:00Z">
              <w:r>
                <w:rPr>
                  <w:rFonts w:eastAsia="맑은 고딕"/>
                  <w:lang w:eastAsia="ko-KR"/>
                </w:rPr>
                <w:t>strive to find some future-proof solution if possible</w:t>
              </w:r>
              <w:r>
                <w:rPr>
                  <w:rFonts w:eastAsia="맑은 고딕" w:hint="eastAsia"/>
                  <w:lang w:eastAsia="ko-KR"/>
                </w:rPr>
                <w:t>.</w:t>
              </w:r>
            </w:ins>
          </w:p>
        </w:tc>
      </w:tr>
      <w:tr w:rsidR="00E50BFB"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E50BFB" w:rsidRDefault="00E50BFB" w:rsidP="00E50BFB">
            <w:pPr>
              <w:pStyle w:val="TAC"/>
              <w:spacing w:before="20" w:after="20"/>
              <w:ind w:left="57" w:right="57"/>
              <w:jc w:val="left"/>
              <w:rPr>
                <w:lang w:eastAsia="zh-CN"/>
              </w:rPr>
            </w:pPr>
          </w:p>
        </w:tc>
      </w:tr>
      <w:tr w:rsidR="00E50BFB"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E50BFB" w:rsidRDefault="00E50BFB" w:rsidP="00E50BFB">
            <w:pPr>
              <w:pStyle w:val="TAC"/>
              <w:spacing w:before="20" w:after="20"/>
              <w:ind w:left="57" w:right="57"/>
              <w:jc w:val="left"/>
              <w:rPr>
                <w:lang w:eastAsia="zh-CN"/>
              </w:rPr>
            </w:pPr>
          </w:p>
        </w:tc>
      </w:tr>
      <w:tr w:rsidR="00E50BFB"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E50BFB" w:rsidRDefault="00E50BFB" w:rsidP="00E50BFB">
            <w:pPr>
              <w:pStyle w:val="TAC"/>
              <w:spacing w:before="20" w:after="20"/>
              <w:ind w:left="57" w:right="57"/>
              <w:jc w:val="left"/>
              <w:rPr>
                <w:lang w:eastAsia="zh-CN"/>
              </w:rPr>
            </w:pPr>
          </w:p>
        </w:tc>
      </w:tr>
      <w:tr w:rsidR="00E50BFB"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E50BFB" w:rsidRDefault="00E50BFB" w:rsidP="00E50BFB">
            <w:pPr>
              <w:pStyle w:val="TAC"/>
              <w:spacing w:before="20" w:after="20"/>
              <w:ind w:left="57" w:right="57"/>
              <w:jc w:val="left"/>
              <w:rPr>
                <w:lang w:eastAsia="zh-CN"/>
              </w:rPr>
            </w:pPr>
          </w:p>
        </w:tc>
      </w:tr>
      <w:tr w:rsidR="00E50BFB"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E50BFB" w:rsidRDefault="00E50BFB" w:rsidP="00E50BFB">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80"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81" w:author="Huawei" w:date="2020-12-09T11:29:00Z"/>
                <w:lang w:eastAsia="zh-CN"/>
              </w:rPr>
            </w:pPr>
            <w:ins w:id="182"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83" w:author="Huawei" w:date="2020-12-09T11:29:00Z"/>
                <w:rFonts w:ascii="Arial" w:eastAsia="DengXian" w:hAnsi="Arial" w:cs="Arial"/>
                <w:sz w:val="18"/>
                <w:lang w:val="en-US" w:eastAsia="ja-JP"/>
              </w:rPr>
            </w:pPr>
            <w:ins w:id="184"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85" w:author="Huawei" w:date="2020-12-09T11:29:00Z"/>
                <w:rFonts w:ascii="Arial" w:eastAsia="DengXian" w:hAnsi="Arial" w:cs="Arial"/>
                <w:sz w:val="18"/>
                <w:lang w:val="en-US" w:eastAsia="ja-JP"/>
              </w:rPr>
            </w:pPr>
            <w:ins w:id="186"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87" w:author="Huawei" w:date="2020-12-09T11:29:00Z"/>
                <w:rFonts w:ascii="Arial" w:eastAsia="DengXian" w:hAnsi="Arial" w:cs="Arial"/>
                <w:sz w:val="18"/>
                <w:lang w:val="en-US" w:eastAsia="ja-JP"/>
              </w:rPr>
            </w:pPr>
            <w:ins w:id="188"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89" w:author="Huawei" w:date="2020-12-09T11:29:00Z"/>
                <w:rFonts w:ascii="Arial" w:eastAsia="DengXian" w:hAnsi="Arial" w:cs="Arial"/>
                <w:sz w:val="18"/>
                <w:lang w:val="en-US" w:eastAsia="ja-JP"/>
              </w:rPr>
            </w:pPr>
            <w:ins w:id="190"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91" w:author="Huawei" w:date="2020-12-09T11:29:00Z"/>
                <w:rFonts w:ascii="Arial" w:eastAsia="DengXian" w:hAnsi="Arial" w:cs="Arial"/>
                <w:sz w:val="18"/>
                <w:lang w:val="en-US" w:eastAsia="ja-JP"/>
              </w:rPr>
            </w:pPr>
            <w:ins w:id="192"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93" w:author="Huawei" w:date="2020-12-09T11:29:00Z"/>
                <w:rFonts w:ascii="Arial" w:eastAsia="DengXian" w:hAnsi="Arial" w:cs="Arial"/>
                <w:sz w:val="18"/>
                <w:lang w:val="en-US" w:eastAsia="ja-JP"/>
              </w:rPr>
            </w:pPr>
            <w:ins w:id="194"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95" w:author="Huawei" w:date="2020-12-09T11:29:00Z"/>
                <w:rFonts w:ascii="Arial" w:eastAsia="DengXian" w:hAnsi="Arial" w:cs="Arial"/>
                <w:sz w:val="18"/>
                <w:lang w:val="en-US" w:eastAsia="ja-JP"/>
              </w:rPr>
            </w:pPr>
            <w:ins w:id="196"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97"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98" w:author="Huawei" w:date="2020-12-09T11:30:00Z">
              <w:r>
                <w:rPr>
                  <w:lang w:val="en-US" w:eastAsia="zh-CN"/>
                </w:rPr>
                <w:t>,</w:t>
              </w:r>
            </w:ins>
            <w:ins w:id="199" w:author="Huawei" w:date="2020-12-09T11:29:00Z">
              <w:r w:rsidRPr="00784079">
                <w:rPr>
                  <w:lang w:val="en-US" w:eastAsia="zh-CN"/>
                </w:rPr>
                <w:t xml:space="preserve"> </w:t>
              </w:r>
            </w:ins>
            <w:ins w:id="200" w:author="Huawei" w:date="2020-12-09T11:30:00Z">
              <w:r>
                <w:rPr>
                  <w:lang w:val="en-US" w:eastAsia="zh-CN"/>
                </w:rPr>
                <w:t>c</w:t>
              </w:r>
            </w:ins>
            <w:ins w:id="201"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02"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03"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04" w:author="The Qualcomm User" w:date="2020-12-08T20:03:00Z"/>
                <w:lang w:val="en-US" w:eastAsia="zh-CN"/>
              </w:rPr>
            </w:pPr>
            <w:ins w:id="205" w:author="The Qualcomm User" w:date="2020-12-08T19:55:00Z">
              <w:r>
                <w:rPr>
                  <w:lang w:eastAsia="zh-CN"/>
                </w:rPr>
                <w:t xml:space="preserve">If </w:t>
              </w:r>
            </w:ins>
            <w:ins w:id="206" w:author="The Qualcomm User" w:date="2020-12-08T20:03:00Z">
              <w:r w:rsidR="007250D2">
                <w:rPr>
                  <w:lang w:eastAsia="zh-CN"/>
                </w:rPr>
                <w:t xml:space="preserve">limited </w:t>
              </w:r>
            </w:ins>
            <w:ins w:id="207" w:author="The Qualcomm User" w:date="2020-12-08T19:55:00Z">
              <w:r>
                <w:rPr>
                  <w:lang w:eastAsia="zh-CN"/>
                </w:rPr>
                <w:t xml:space="preserve">Rel-16 solution is </w:t>
              </w:r>
              <w:r w:rsidR="007250D2">
                <w:rPr>
                  <w:lang w:eastAsia="zh-CN"/>
                </w:rPr>
                <w:t>agreed</w:t>
              </w:r>
            </w:ins>
            <w:ins w:id="208" w:author="The Qualcomm User" w:date="2020-12-08T20:02:00Z">
              <w:r w:rsidR="007250D2">
                <w:rPr>
                  <w:lang w:eastAsia="zh-CN"/>
                </w:rPr>
                <w:t xml:space="preserve"> then</w:t>
              </w:r>
            </w:ins>
            <w:ins w:id="209" w:author="The Qualcomm User" w:date="2020-12-08T19:55:00Z">
              <w:r w:rsidR="007250D2">
                <w:rPr>
                  <w:lang w:eastAsia="zh-CN"/>
                </w:rPr>
                <w:t xml:space="preserve"> Rel-17</w:t>
              </w:r>
            </w:ins>
            <w:ins w:id="210" w:author="The Qualcomm User" w:date="2020-12-08T19:56:00Z">
              <w:r w:rsidR="007250D2">
                <w:rPr>
                  <w:lang w:eastAsia="zh-CN"/>
                </w:rPr>
                <w:t xml:space="preserve"> should be enabled. </w:t>
              </w:r>
            </w:ins>
            <w:ins w:id="211" w:author="The Qualcomm User" w:date="2020-12-08T19:57:00Z">
              <w:r w:rsidR="007250D2">
                <w:rPr>
                  <w:lang w:eastAsia="zh-CN"/>
                </w:rPr>
                <w:t>Since FR1 does not have requirements for &gt;2CC the work should be done u</w:t>
              </w:r>
            </w:ins>
            <w:ins w:id="212" w:author="The Qualcomm User" w:date="2020-12-08T19:58:00Z">
              <w:r w:rsidR="007250D2">
                <w:rPr>
                  <w:lang w:eastAsia="zh-CN"/>
                </w:rPr>
                <w:t xml:space="preserve">nder Fr2 enhancement WI </w:t>
              </w:r>
            </w:ins>
            <w:ins w:id="213" w:author="The Qualcomm User" w:date="2020-12-08T20:01:00Z">
              <w:r w:rsidR="007250D2">
                <w:rPr>
                  <w:lang w:eastAsia="zh-CN"/>
                </w:rPr>
                <w:t>(</w:t>
              </w:r>
              <w:r w:rsidR="007250D2" w:rsidRPr="007250D2">
                <w:rPr>
                  <w:lang w:val="en-US" w:eastAsia="zh-CN"/>
                </w:rPr>
                <w:t>NR_RF_FR2_req_enh2</w:t>
              </w:r>
            </w:ins>
            <w:ins w:id="214"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15" w:author="The Qualcomm User" w:date="2020-12-08T20:03:00Z">
              <w:r w:rsidR="007250D2">
                <w:rPr>
                  <w:lang w:val="en-US" w:eastAsia="zh-CN"/>
                </w:rPr>
                <w:t xml:space="preserve"> Objective description</w:t>
              </w:r>
            </w:ins>
            <w:ins w:id="216" w:author="The Qualcomm User" w:date="2020-12-08T20:04:00Z">
              <w:r w:rsidR="007250D2">
                <w:rPr>
                  <w:lang w:val="en-US" w:eastAsia="zh-CN"/>
                </w:rPr>
                <w:t xml:space="preserve"> </w:t>
              </w:r>
            </w:ins>
            <w:ins w:id="217"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18" w:author="The Qualcomm User" w:date="2020-12-08T20:16:00Z">
              <w:r w:rsidR="007F1BA4">
                <w:rPr>
                  <w:lang w:val="en-US" w:eastAsia="zh-CN"/>
                </w:rPr>
                <w:t>how they should be included in the WID objective? S</w:t>
              </w:r>
            </w:ins>
            <w:ins w:id="219" w:author="The Qualcomm User" w:date="2020-12-08T20:06:00Z">
              <w:r w:rsidR="00A14A40">
                <w:rPr>
                  <w:lang w:val="en-US" w:eastAsia="zh-CN"/>
                </w:rPr>
                <w:t>ince the release 16 solution is limited, we would like to define the objective so that it applies to any number of CC’s</w:t>
              </w:r>
            </w:ins>
            <w:ins w:id="220" w:author="The Qualcomm User" w:date="2020-12-08T20:07:00Z">
              <w:r w:rsidR="00A14A40">
                <w:rPr>
                  <w:lang w:val="en-US" w:eastAsia="zh-CN"/>
                </w:rPr>
                <w:t xml:space="preserve"> and is not necessary based on release 16 solution and applies</w:t>
              </w:r>
            </w:ins>
            <w:ins w:id="221" w:author="The Qualcomm User" w:date="2020-12-08T20:06:00Z">
              <w:r w:rsidR="00A14A40">
                <w:rPr>
                  <w:lang w:val="en-US" w:eastAsia="zh-CN"/>
                </w:rPr>
                <w:t xml:space="preserve"> not only &gt;2CC. Modification as follows:</w:t>
              </w:r>
            </w:ins>
            <w:ins w:id="222"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23" w:author="The Qualcomm User" w:date="2020-12-08T20:07:00Z"/>
                <w:lang w:val="en-US" w:eastAsia="zh-CN"/>
              </w:rPr>
              <w:pPrChange w:id="224" w:author="The Qualcomm User" w:date="2020-12-08T20:07:00Z">
                <w:pPr>
                  <w:pStyle w:val="TAC"/>
                  <w:numPr>
                    <w:numId w:val="16"/>
                  </w:numPr>
                  <w:spacing w:before="240" w:after="20"/>
                  <w:ind w:left="1725" w:right="57" w:hanging="420"/>
                  <w:jc w:val="left"/>
                </w:pPr>
              </w:pPrChange>
            </w:pPr>
            <w:ins w:id="225"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26" w:author="The Qualcomm User" w:date="2020-12-08T20:14:00Z"/>
                <w:rFonts w:ascii="Arial" w:eastAsia="DengXian" w:hAnsi="Arial" w:cs="Arial"/>
                <w:sz w:val="18"/>
                <w:lang w:val="en-US" w:eastAsia="ja-JP"/>
              </w:rPr>
            </w:pPr>
            <w:ins w:id="227" w:author="The Qualcomm User" w:date="2020-12-08T20:07:00Z">
              <w:r w:rsidRPr="00200266">
                <w:rPr>
                  <w:rFonts w:ascii="Arial" w:eastAsia="DengXian" w:hAnsi="Arial" w:cs="Arial"/>
                  <w:sz w:val="18"/>
                  <w:lang w:val="en-US" w:eastAsia="ja-JP"/>
                </w:rPr>
                <w:t xml:space="preserve">Specify reporting method </w:t>
              </w:r>
            </w:ins>
            <w:ins w:id="228" w:author="The Qualcomm User" w:date="2020-12-08T20:08:00Z">
              <w:r>
                <w:rPr>
                  <w:rFonts w:ascii="Arial" w:eastAsia="DengXian" w:hAnsi="Arial" w:cs="Arial"/>
                  <w:sz w:val="18"/>
                  <w:lang w:val="en-US" w:eastAsia="ja-JP"/>
                </w:rPr>
                <w:t xml:space="preserve">up to 16 </w:t>
              </w:r>
            </w:ins>
            <w:ins w:id="229" w:author="The Qualcomm User" w:date="2020-12-08T20:07:00Z">
              <w:r w:rsidRPr="00200266">
                <w:rPr>
                  <w:rFonts w:ascii="Arial" w:eastAsia="DengXian" w:hAnsi="Arial" w:cs="Arial"/>
                  <w:sz w:val="18"/>
                  <w:lang w:val="en-US" w:eastAsia="ja-JP"/>
                </w:rPr>
                <w:t>CCs</w:t>
              </w:r>
            </w:ins>
            <w:ins w:id="230"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31" w:author="The Qualcomm User" w:date="2020-12-08T20:07:00Z"/>
                <w:rFonts w:ascii="Arial" w:eastAsia="DengXian" w:hAnsi="Arial" w:cs="Arial"/>
                <w:sz w:val="18"/>
                <w:lang w:val="en-US" w:eastAsia="ja-JP"/>
              </w:rPr>
            </w:pPr>
            <w:ins w:id="232" w:author="The Qualcomm User" w:date="2020-12-08T20:14:00Z">
              <w:r>
                <w:rPr>
                  <w:rFonts w:ascii="Arial" w:eastAsia="DengXian" w:hAnsi="Arial" w:cs="Arial"/>
                  <w:sz w:val="18"/>
                  <w:lang w:val="en-US" w:eastAsia="ja-JP"/>
                </w:rPr>
                <w:t>Study</w:t>
              </w:r>
            </w:ins>
            <w:ins w:id="233" w:author="The Qualcomm User" w:date="2020-12-08T20:15:00Z">
              <w:r>
                <w:rPr>
                  <w:rFonts w:ascii="Arial" w:eastAsia="DengXian" w:hAnsi="Arial" w:cs="Arial"/>
                  <w:sz w:val="18"/>
                  <w:lang w:val="en-US" w:eastAsia="ja-JP"/>
                </w:rPr>
                <w:t xml:space="preserve"> if</w:t>
              </w:r>
            </w:ins>
            <w:ins w:id="234" w:author="The Qualcomm User" w:date="2020-12-08T20:14:00Z">
              <w:r>
                <w:rPr>
                  <w:rFonts w:ascii="Arial" w:eastAsia="DengXian" w:hAnsi="Arial" w:cs="Arial"/>
                  <w:sz w:val="18"/>
                  <w:lang w:val="en-US" w:eastAsia="ja-JP"/>
                </w:rPr>
                <w:t xml:space="preserve"> DC location repor</w:t>
              </w:r>
            </w:ins>
            <w:ins w:id="235"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36" w:author="The Qualcomm User" w:date="2020-12-08T20:09:00Z"/>
                <w:rFonts w:ascii="Arial" w:eastAsia="DengXian" w:hAnsi="Arial" w:cs="Arial"/>
                <w:sz w:val="18"/>
                <w:lang w:val="en-US" w:eastAsia="ja-JP"/>
              </w:rPr>
            </w:pPr>
            <w:ins w:id="237" w:author="The Qualcomm User" w:date="2020-12-08T20:07:00Z">
              <w:r w:rsidRPr="00200266">
                <w:rPr>
                  <w:rFonts w:ascii="Arial" w:eastAsia="DengXian" w:hAnsi="Arial" w:cs="Arial"/>
                  <w:sz w:val="18"/>
                  <w:lang w:val="en-US" w:eastAsia="ja-JP"/>
                </w:rPr>
                <w:t>Study optimization solution to reduce signaling overhead if any</w:t>
              </w:r>
            </w:ins>
            <w:ins w:id="238"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39" w:author="The Qualcomm User" w:date="2020-12-08T20:09:00Z"/>
                <w:rFonts w:ascii="Arial" w:eastAsia="DengXian" w:hAnsi="Arial" w:cs="Arial"/>
                <w:sz w:val="18"/>
                <w:lang w:val="en-US" w:eastAsia="ja-JP"/>
              </w:rPr>
            </w:pPr>
            <w:ins w:id="240" w:author="The Qualcomm User" w:date="2020-12-08T20:09:00Z">
              <w:r>
                <w:rPr>
                  <w:rFonts w:ascii="Arial" w:eastAsia="DengXian" w:hAnsi="Arial" w:cs="Arial"/>
                  <w:sz w:val="18"/>
                  <w:lang w:val="en-US" w:eastAsia="ja-JP"/>
                </w:rPr>
                <w:t xml:space="preserve">Study </w:t>
              </w:r>
            </w:ins>
            <w:ins w:id="241" w:author="The Qualcomm User" w:date="2020-12-08T20:16:00Z">
              <w:r w:rsidR="007F1BA4">
                <w:rPr>
                  <w:rFonts w:ascii="Arial" w:eastAsia="DengXian" w:hAnsi="Arial" w:cs="Arial"/>
                  <w:sz w:val="18"/>
                  <w:lang w:val="en-US" w:eastAsia="ja-JP"/>
                </w:rPr>
                <w:t xml:space="preserve">which </w:t>
              </w:r>
            </w:ins>
            <w:ins w:id="242" w:author="The Qualcomm User" w:date="2020-12-08T20:20:00Z">
              <w:r w:rsidR="007F1BA4">
                <w:rPr>
                  <w:rFonts w:ascii="Arial" w:eastAsia="DengXian" w:hAnsi="Arial" w:cs="Arial"/>
                  <w:sz w:val="18"/>
                  <w:lang w:val="en-US" w:eastAsia="ja-JP"/>
                </w:rPr>
                <w:t>UE</w:t>
              </w:r>
            </w:ins>
            <w:ins w:id="243" w:author="The Qualcomm User" w:date="2020-12-08T20:16:00Z">
              <w:r w:rsidR="007F1BA4">
                <w:rPr>
                  <w:rFonts w:ascii="Arial" w:eastAsia="DengXian" w:hAnsi="Arial" w:cs="Arial"/>
                  <w:sz w:val="18"/>
                  <w:lang w:val="en-US" w:eastAsia="ja-JP"/>
                </w:rPr>
                <w:t xml:space="preserve"> </w:t>
              </w:r>
            </w:ins>
            <w:ins w:id="244" w:author="The Qualcomm User" w:date="2020-12-08T20:17:00Z">
              <w:r w:rsidR="007F1BA4">
                <w:rPr>
                  <w:rFonts w:ascii="Arial" w:eastAsia="DengXian" w:hAnsi="Arial" w:cs="Arial"/>
                  <w:sz w:val="18"/>
                  <w:lang w:val="en-US" w:eastAsia="ja-JP"/>
                </w:rPr>
                <w:t xml:space="preserve">implementation </w:t>
              </w:r>
            </w:ins>
            <w:ins w:id="245" w:author="The Qualcomm User" w:date="2020-12-08T20:21:00Z">
              <w:r w:rsidR="007F1BA4">
                <w:rPr>
                  <w:rFonts w:ascii="Arial" w:eastAsia="DengXian" w:hAnsi="Arial" w:cs="Arial"/>
                  <w:sz w:val="18"/>
                  <w:lang w:val="en-US" w:eastAsia="ja-JP"/>
                </w:rPr>
                <w:t xml:space="preserve">based factors </w:t>
              </w:r>
            </w:ins>
            <w:ins w:id="246" w:author="The Qualcomm User" w:date="2020-12-08T20:17:00Z">
              <w:r w:rsidR="007F1BA4">
                <w:rPr>
                  <w:rFonts w:ascii="Arial" w:eastAsia="DengXian" w:hAnsi="Arial" w:cs="Arial"/>
                  <w:sz w:val="18"/>
                  <w:lang w:val="en-US" w:eastAsia="ja-JP"/>
                </w:rPr>
                <w:t>have impact on DC location [RAN4]</w:t>
              </w:r>
            </w:ins>
            <w:ins w:id="247"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48" w:author="The Qualcomm User" w:date="2020-12-08T20:17:00Z">
                  <w:rPr>
                    <w:lang w:eastAsia="zh-CN"/>
                  </w:rPr>
                </w:rPrChange>
              </w:rPr>
              <w:pPrChange w:id="249"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50"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51"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52"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53" w:author="ZTE(Yuan)" w:date="2020-12-09T14:48:00Z"/>
                <w:rFonts w:cs="Arial"/>
                <w:color w:val="000000"/>
                <w:szCs w:val="18"/>
              </w:rPr>
            </w:pPr>
            <w:ins w:id="254"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55" w:author="ZTE(Yuan)" w:date="2020-12-09T14:48:00Z"/>
                <w:rFonts w:cs="Arial"/>
                <w:color w:val="000000"/>
                <w:szCs w:val="18"/>
              </w:rPr>
            </w:pPr>
            <w:ins w:id="256" w:author="ZTE(Yuan)" w:date="2020-12-09T14:47:00Z">
              <w:r>
                <w:rPr>
                  <w:rFonts w:cs="Arial"/>
                  <w:color w:val="000000"/>
                  <w:szCs w:val="18"/>
                </w:rPr>
                <w:t>If RAN2 conclude on a RRC signaling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57" w:author="ZTE(Yuan)" w:date="2020-12-09T14:47:00Z"/>
                <w:rFonts w:cs="Arial"/>
                <w:color w:val="000000"/>
                <w:szCs w:val="18"/>
              </w:rPr>
            </w:pPr>
            <w:ins w:id="258" w:author="ZTE(Yuan)" w:date="2020-12-09T14:47:00Z">
              <w:r>
                <w:rPr>
                  <w:rFonts w:cs="Arial"/>
                  <w:color w:val="000000"/>
                  <w:szCs w:val="18"/>
                </w:rPr>
                <w:t>If RAN2 conclude on a RRC signaling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59"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60" w:author="OPPO (Shi Cong)" w:date="2020-12-09T15:08:00Z">
              <w:r w:rsidRPr="00EF13F3">
                <w:rPr>
                  <w:lang w:eastAsia="zh-CN"/>
                </w:rPr>
                <w:t>It would be good</w:t>
              </w:r>
            </w:ins>
            <w:ins w:id="261" w:author="OPPO (Shi Cong)" w:date="2020-12-09T15:09:00Z">
              <w:r>
                <w:rPr>
                  <w:rFonts w:hint="eastAsia"/>
                  <w:lang w:eastAsia="zh-CN"/>
                </w:rPr>
                <w:t xml:space="preserve"> to</w:t>
              </w:r>
            </w:ins>
            <w:ins w:id="262"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63"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64"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65"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66"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67"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맑은 고딕" w:hint="eastAsia"/>
                <w:lang w:eastAsia="ko-KR"/>
              </w:rPr>
            </w:pPr>
            <w:ins w:id="268" w:author="Samsung (Sangyeob Jung)" w:date="2020-12-09T18:44:00Z">
              <w:r>
                <w:rPr>
                  <w:rFonts w:eastAsia="맑은 고딕"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69" w:author="Samsung (Sangyeob Jung)" w:date="2020-12-09T18:45:00Z">
              <w:r>
                <w:rPr>
                  <w:lang w:eastAsia="zh-CN"/>
                </w:rPr>
                <w:t>We also agree with ZTE and OPPO.</w:t>
              </w:r>
            </w:ins>
            <w:bookmarkStart w:id="270" w:name="_GoBack"/>
            <w:bookmarkEnd w:id="270"/>
            <w:del w:id="271" w:author="Samsung (Sangyeob Jung)" w:date="2020-12-09T18:45:00Z">
              <w:r w:rsidR="007E44B8" w:rsidDel="00EF4597">
                <w:rPr>
                  <w:lang w:eastAsia="zh-CN"/>
                </w:rPr>
                <w:delText xml:space="preserve"> </w:delText>
              </w:r>
            </w:del>
          </w:p>
        </w:tc>
      </w:tr>
      <w:tr w:rsidR="007E44B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7E44B8" w:rsidRDefault="007E44B8" w:rsidP="007E44B8">
            <w:pPr>
              <w:pStyle w:val="TAC"/>
              <w:spacing w:before="20" w:after="20"/>
              <w:ind w:left="57" w:right="57"/>
              <w:jc w:val="left"/>
              <w:rPr>
                <w:lang w:eastAsia="zh-CN"/>
              </w:rPr>
            </w:pPr>
          </w:p>
        </w:tc>
      </w:tr>
      <w:tr w:rsidR="007E44B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7E44B8" w:rsidRDefault="007E44B8" w:rsidP="007E44B8">
            <w:pPr>
              <w:pStyle w:val="TAC"/>
              <w:spacing w:before="20" w:after="20"/>
              <w:ind w:left="57" w:right="57"/>
              <w:jc w:val="left"/>
              <w:rPr>
                <w:lang w:eastAsia="zh-CN"/>
              </w:rPr>
            </w:pPr>
          </w:p>
        </w:tc>
      </w:tr>
      <w:tr w:rsidR="007E44B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7E44B8" w:rsidRDefault="007E44B8" w:rsidP="007E44B8">
            <w:pPr>
              <w:pStyle w:val="TAC"/>
              <w:spacing w:before="20" w:after="20"/>
              <w:ind w:left="57" w:right="57"/>
              <w:jc w:val="left"/>
              <w:rPr>
                <w:lang w:eastAsia="zh-CN"/>
              </w:rPr>
            </w:pPr>
          </w:p>
        </w:tc>
      </w:tr>
      <w:tr w:rsidR="007E44B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7E44B8" w:rsidRDefault="007E44B8" w:rsidP="007E44B8">
            <w:pPr>
              <w:pStyle w:val="TAC"/>
              <w:spacing w:before="20" w:after="20"/>
              <w:ind w:left="57" w:right="57"/>
              <w:jc w:val="left"/>
              <w:rPr>
                <w:lang w:eastAsia="zh-CN"/>
              </w:rPr>
            </w:pPr>
          </w:p>
        </w:tc>
      </w:tr>
      <w:tr w:rsidR="007E44B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7E44B8" w:rsidRDefault="007E44B8" w:rsidP="007E44B8">
            <w:pPr>
              <w:pStyle w:val="TAC"/>
              <w:spacing w:before="20" w:after="20"/>
              <w:ind w:left="57" w:right="57"/>
              <w:jc w:val="left"/>
              <w:rPr>
                <w:lang w:eastAsia="zh-CN"/>
              </w:rPr>
            </w:pPr>
          </w:p>
        </w:tc>
      </w:tr>
      <w:tr w:rsidR="007E44B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7E44B8" w:rsidRDefault="007E44B8"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lastRenderedPageBreak/>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72"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73"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74"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75"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76"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77" w:author="The Qualcomm User" w:date="2020-12-08T20:21:00Z">
              <w:r>
                <w:rPr>
                  <w:lang w:eastAsia="zh-CN"/>
                </w:rPr>
                <w:t>vvintola@qti</w:t>
              </w:r>
            </w:ins>
            <w:ins w:id="278"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79"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280"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281"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282"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ins w:id="283" w:author="vivo" w:date="2020-12-09T16:45:00Z">
              <w:r>
                <w:rPr>
                  <w:rFonts w:hint="eastAsia"/>
                  <w:lang w:eastAsia="zh-CN"/>
                </w:rPr>
                <w:t>X</w:t>
              </w:r>
              <w:r>
                <w:rPr>
                  <w:lang w:eastAsia="zh-CN"/>
                </w:rPr>
                <w:t>iaodong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284"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맑은 고딕" w:hint="eastAsia"/>
                <w:lang w:eastAsia="ko-KR"/>
              </w:rPr>
            </w:pPr>
            <w:ins w:id="285" w:author="Samsung (Sangyeob Jung)" w:date="2020-12-09T18:30:00Z">
              <w:r>
                <w:rPr>
                  <w:rFonts w:eastAsia="맑은 고딕"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맑은 고딕" w:hint="eastAsia"/>
                <w:lang w:eastAsia="ko-KR"/>
              </w:rPr>
            </w:pPr>
            <w:ins w:id="286" w:author="Samsung (Sangyeob Jung)" w:date="2020-12-09T18:30:00Z">
              <w:r>
                <w:rPr>
                  <w:rFonts w:eastAsia="맑은 고딕" w:hint="eastAsia"/>
                  <w:lang w:eastAsia="ko-KR"/>
                </w:rPr>
                <w:t>Sangyeob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맑은 고딕" w:hint="eastAsia"/>
                <w:lang w:eastAsia="ko-KR"/>
              </w:rPr>
            </w:pPr>
            <w:ins w:id="287" w:author="Samsung (Sangyeob Jung)" w:date="2020-12-09T18:30:00Z">
              <w:r>
                <w:rPr>
                  <w:rFonts w:eastAsia="맑은 고딕" w:hint="eastAsia"/>
                  <w:lang w:eastAsia="ko-KR"/>
                </w:rPr>
                <w:t>sy0</w:t>
              </w:r>
              <w:r>
                <w:rPr>
                  <w:rFonts w:eastAsia="맑은 고딕"/>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61DBB" w14:textId="77777777" w:rsidR="009F3EE6" w:rsidRDefault="009F3EE6">
      <w:r>
        <w:separator/>
      </w:r>
    </w:p>
  </w:endnote>
  <w:endnote w:type="continuationSeparator" w:id="0">
    <w:p w14:paraId="2C13A0E0" w14:textId="77777777" w:rsidR="009F3EE6" w:rsidRDefault="009F3EE6">
      <w:r>
        <w:continuationSeparator/>
      </w:r>
    </w:p>
  </w:endnote>
  <w:endnote w:type="continuationNotice" w:id="1">
    <w:p w14:paraId="5465B0CB" w14:textId="77777777" w:rsidR="009F3EE6" w:rsidRDefault="009F3E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2780B" w14:textId="77777777" w:rsidR="009F3EE6" w:rsidRDefault="009F3EE6">
      <w:r>
        <w:separator/>
      </w:r>
    </w:p>
  </w:footnote>
  <w:footnote w:type="continuationSeparator" w:id="0">
    <w:p w14:paraId="121FB268" w14:textId="77777777" w:rsidR="009F3EE6" w:rsidRDefault="009F3EE6">
      <w:r>
        <w:continuationSeparator/>
      </w:r>
    </w:p>
  </w:footnote>
  <w:footnote w:type="continuationNotice" w:id="1">
    <w:p w14:paraId="177CF145" w14:textId="77777777" w:rsidR="009F3EE6" w:rsidRDefault="009F3E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2"/>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53</Words>
  <Characters>196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09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Sangyeob Jung)</cp:lastModifiedBy>
  <cp:revision>2</cp:revision>
  <dcterms:created xsi:type="dcterms:W3CDTF">2020-12-09T09:45:00Z</dcterms:created>
  <dcterms:modified xsi:type="dcterms:W3CDTF">2020-12-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